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3783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3783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B3783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3783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B3783A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B3783A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84BAB28" w:rsidR="0000007A" w:rsidRPr="00B3783A" w:rsidRDefault="00AA1575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B3783A">
              <w:rPr>
                <w:rFonts w:ascii="Arial" w:hAnsi="Arial" w:cs="Arial"/>
                <w:b/>
                <w:bCs/>
                <w:szCs w:val="28"/>
                <w:u w:val="single"/>
              </w:rPr>
              <w:t>Sustainable Water Resource Management: Issues, Challenges &amp; Solutions</w:t>
            </w:r>
          </w:p>
        </w:tc>
      </w:tr>
      <w:tr w:rsidR="0000007A" w:rsidRPr="00B3783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3783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B3783A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58E1002" w:rsidR="0000007A" w:rsidRPr="00B3783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B3783A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 w:rsidRPr="00B3783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B3783A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3268D1" w:rsidRPr="00B3783A">
              <w:rPr>
                <w:rFonts w:ascii="Arial" w:hAnsi="Arial" w:cs="Arial"/>
                <w:b/>
                <w:bCs/>
                <w:szCs w:val="28"/>
                <w:lang w:val="en-GB"/>
              </w:rPr>
              <w:t>6912.15</w:t>
            </w:r>
          </w:p>
        </w:tc>
      </w:tr>
      <w:tr w:rsidR="0000007A" w:rsidRPr="00B3783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3783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B3783A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31CCECF" w:rsidR="0000007A" w:rsidRPr="00B3783A" w:rsidRDefault="002D0D5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B3783A">
              <w:rPr>
                <w:rFonts w:ascii="Arial" w:hAnsi="Arial" w:cs="Arial"/>
                <w:b/>
                <w:szCs w:val="28"/>
                <w:lang w:val="en-GB"/>
              </w:rPr>
              <w:t>EVALUATION OF THE PHYSICOCHEMICAL CHARACTERISTICS OF WATER IN PHUMNOM LAKE, MANIPUR, NORTHEAST INDIA</w:t>
            </w:r>
          </w:p>
        </w:tc>
      </w:tr>
      <w:tr w:rsidR="00CF0BBB" w:rsidRPr="00B3783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3783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B3783A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8659060" w:rsidR="00CF0BBB" w:rsidRPr="00B3783A" w:rsidRDefault="003268D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B3783A"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B3783A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B3783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3783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3783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3783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3783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3783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3783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3783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3783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3783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3783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783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3783A" w:rsidRDefault="00421DBF" w:rsidP="00421DB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3783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3783A">
              <w:rPr>
                <w:rFonts w:ascii="Arial" w:hAnsi="Arial" w:cs="Arial"/>
                <w:lang w:val="en-GB"/>
              </w:rPr>
              <w:t>Author’s Feedback</w:t>
            </w:r>
            <w:r w:rsidRPr="00B3783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3783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3783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3783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78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3783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7828F00" w:rsidR="00F1171E" w:rsidRPr="00B3783A" w:rsidRDefault="008C457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78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ater quality from natural resources is essential for civilization to sustain. Any deviation from the recommended paramet</w:t>
            </w:r>
            <w:r w:rsidR="002C30E0" w:rsidRPr="00B378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</w:t>
            </w:r>
            <w:r w:rsidRPr="00B378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s would lead to the </w:t>
            </w:r>
            <w:proofErr w:type="spellStart"/>
            <w:r w:rsidRPr="00B378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isturbaces</w:t>
            </w:r>
            <w:proofErr w:type="spellEnd"/>
            <w:r w:rsidRPr="00B378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the aquaculture and socio-economic setup. The present study is a good initiative as far as scientific study is concerned.</w:t>
            </w:r>
          </w:p>
        </w:tc>
        <w:tc>
          <w:tcPr>
            <w:tcW w:w="1523" w:type="pct"/>
          </w:tcPr>
          <w:p w14:paraId="462A339C" w14:textId="77777777" w:rsidR="00F1171E" w:rsidRPr="00B3783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021C5" w:rsidRPr="00B3783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6021C5" w:rsidRPr="00B3783A" w:rsidRDefault="006021C5" w:rsidP="006021C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78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6021C5" w:rsidRPr="00B3783A" w:rsidRDefault="006021C5" w:rsidP="006021C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78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6021C5" w:rsidRPr="00B3783A" w:rsidRDefault="006021C5" w:rsidP="006021C5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664EDB3" w14:textId="77777777" w:rsidR="008C4575" w:rsidRPr="00B3783A" w:rsidRDefault="008C4575" w:rsidP="008C4575">
            <w:pPr>
              <w:ind w:left="360"/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94AA9A7" w14:textId="0A5344EC" w:rsidR="006021C5" w:rsidRPr="00B3783A" w:rsidRDefault="008C4575" w:rsidP="008C4575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783A">
              <w:rPr>
                <w:rFonts w:ascii="Arial" w:hAnsi="Arial" w:cs="Arial"/>
                <w:bCs/>
                <w:sz w:val="20"/>
                <w:szCs w:val="20"/>
                <w:lang w:val="en-GB"/>
              </w:rPr>
              <w:t>No change recommended</w:t>
            </w:r>
          </w:p>
        </w:tc>
        <w:tc>
          <w:tcPr>
            <w:tcW w:w="1523" w:type="pct"/>
          </w:tcPr>
          <w:p w14:paraId="405B6701" w14:textId="77777777" w:rsidR="006021C5" w:rsidRPr="00B3783A" w:rsidRDefault="006021C5" w:rsidP="006021C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021C5" w:rsidRPr="00B3783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6021C5" w:rsidRPr="00B3783A" w:rsidRDefault="006021C5" w:rsidP="006021C5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3783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6021C5" w:rsidRPr="00B3783A" w:rsidRDefault="006021C5" w:rsidP="006021C5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1961FF4" w14:textId="77777777" w:rsidR="006021C5" w:rsidRPr="00B3783A" w:rsidRDefault="006021C5" w:rsidP="006021C5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7549CC6" w14:textId="77777777" w:rsidR="006021C5" w:rsidRPr="00B3783A" w:rsidRDefault="006021C5" w:rsidP="006021C5">
            <w:pPr>
              <w:ind w:left="360"/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FB7E83A" w14:textId="240F1632" w:rsidR="006021C5" w:rsidRPr="00B3783A" w:rsidRDefault="006021C5" w:rsidP="006021C5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783A">
              <w:rPr>
                <w:rFonts w:ascii="Arial" w:hAnsi="Arial" w:cs="Arial"/>
                <w:bCs/>
                <w:sz w:val="20"/>
                <w:szCs w:val="20"/>
                <w:lang w:val="en-GB"/>
              </w:rPr>
              <w:t>No addition needed</w:t>
            </w:r>
          </w:p>
        </w:tc>
        <w:tc>
          <w:tcPr>
            <w:tcW w:w="1523" w:type="pct"/>
          </w:tcPr>
          <w:p w14:paraId="1D54B730" w14:textId="77777777" w:rsidR="006021C5" w:rsidRPr="00B3783A" w:rsidRDefault="006021C5" w:rsidP="006021C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021C5" w:rsidRPr="00B3783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6021C5" w:rsidRPr="00B3783A" w:rsidRDefault="006021C5" w:rsidP="006021C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378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71D353D4" w14:textId="77777777" w:rsidR="006021C5" w:rsidRPr="00B3783A" w:rsidRDefault="006021C5" w:rsidP="006021C5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B5A7721" w14:textId="5343D9C9" w:rsidR="006021C5" w:rsidRPr="00B3783A" w:rsidRDefault="006021C5" w:rsidP="006021C5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783A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6021C5" w:rsidRPr="00B3783A" w:rsidRDefault="006021C5" w:rsidP="006021C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021C5" w:rsidRPr="00B3783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6021C5" w:rsidRPr="00B3783A" w:rsidRDefault="006021C5" w:rsidP="006021C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78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6021C5" w:rsidRPr="00B3783A" w:rsidRDefault="006021C5" w:rsidP="006021C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3783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D06D1E7" w14:textId="77777777" w:rsidR="006021C5" w:rsidRPr="00B3783A" w:rsidRDefault="006021C5" w:rsidP="006021C5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4FE0567" w14:textId="0F23513C" w:rsidR="006021C5" w:rsidRPr="00B3783A" w:rsidRDefault="006021C5" w:rsidP="006021C5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3783A">
              <w:rPr>
                <w:rFonts w:ascii="Arial" w:hAnsi="Arial" w:cs="Arial"/>
                <w:bCs/>
                <w:sz w:val="20"/>
                <w:szCs w:val="20"/>
                <w:lang w:val="en-GB"/>
              </w:rPr>
              <w:t>Sufficient.</w:t>
            </w:r>
          </w:p>
        </w:tc>
        <w:tc>
          <w:tcPr>
            <w:tcW w:w="1523" w:type="pct"/>
          </w:tcPr>
          <w:p w14:paraId="40220055" w14:textId="77777777" w:rsidR="006021C5" w:rsidRPr="00B3783A" w:rsidRDefault="006021C5" w:rsidP="006021C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021C5" w:rsidRPr="00B3783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6021C5" w:rsidRPr="00B3783A" w:rsidRDefault="006021C5" w:rsidP="006021C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6021C5" w:rsidRPr="00B3783A" w:rsidRDefault="006021C5" w:rsidP="006021C5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3783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6021C5" w:rsidRPr="00B3783A" w:rsidRDefault="006021C5" w:rsidP="006021C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C25F0B5" w14:textId="77777777" w:rsidR="006021C5" w:rsidRPr="00B3783A" w:rsidRDefault="006021C5" w:rsidP="006021C5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58F036B3" w:rsidR="006021C5" w:rsidRPr="00B3783A" w:rsidRDefault="006021C5" w:rsidP="006021C5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3783A">
              <w:rPr>
                <w:rFonts w:ascii="Arial" w:hAnsi="Arial" w:cs="Arial"/>
                <w:sz w:val="20"/>
                <w:szCs w:val="20"/>
                <w:lang w:val="en-GB"/>
              </w:rPr>
              <w:t>Suitable</w:t>
            </w:r>
          </w:p>
        </w:tc>
        <w:tc>
          <w:tcPr>
            <w:tcW w:w="1523" w:type="pct"/>
          </w:tcPr>
          <w:p w14:paraId="0351CA58" w14:textId="77777777" w:rsidR="006021C5" w:rsidRPr="00B3783A" w:rsidRDefault="006021C5" w:rsidP="006021C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021C5" w:rsidRPr="00B3783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6021C5" w:rsidRPr="00B3783A" w:rsidRDefault="006021C5" w:rsidP="006021C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3783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3783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3783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6021C5" w:rsidRPr="00B3783A" w:rsidRDefault="006021C5" w:rsidP="006021C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07C6AEAC" w:rsidR="006021C5" w:rsidRPr="00B3783A" w:rsidRDefault="008404C6" w:rsidP="006021C5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3783A">
              <w:rPr>
                <w:rFonts w:ascii="Arial" w:hAnsi="Arial" w:cs="Arial"/>
                <w:b/>
                <w:sz w:val="20"/>
                <w:szCs w:val="20"/>
                <w:lang w:val="en-GB"/>
              </w:rPr>
              <w:t>Concise mention of cause of increased total alkalinity is recommended. Include the forest cover type and agricultural practices done around the lake.</w:t>
            </w:r>
          </w:p>
          <w:p w14:paraId="5E946A0E" w14:textId="77777777" w:rsidR="006021C5" w:rsidRPr="00B3783A" w:rsidRDefault="006021C5" w:rsidP="006021C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6021C5" w:rsidRPr="00B3783A" w:rsidRDefault="006021C5" w:rsidP="006021C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6021C5" w:rsidRPr="00B3783A" w:rsidRDefault="006021C5" w:rsidP="006021C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6021C5" w:rsidRPr="00B3783A" w:rsidRDefault="006021C5" w:rsidP="006021C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B3783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B3783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B3783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B3783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B3783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B3783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B3783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B3783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B3783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B3783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B3783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B3783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B3783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3783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3783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3783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3783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3783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3783A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3783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3783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3783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B3783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3783A">
              <w:rPr>
                <w:rFonts w:ascii="Arial" w:hAnsi="Arial" w:cs="Arial"/>
                <w:lang w:val="en-GB"/>
              </w:rPr>
              <w:t>Author’s comment</w:t>
            </w:r>
            <w:r w:rsidRPr="00B3783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3783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6021C5" w:rsidRPr="00B3783A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6021C5" w:rsidRPr="00B3783A" w:rsidRDefault="006021C5" w:rsidP="006021C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3783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6021C5" w:rsidRPr="00B3783A" w:rsidRDefault="006021C5" w:rsidP="006021C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2AD2D" w14:textId="77777777" w:rsidR="006021C5" w:rsidRPr="00B3783A" w:rsidRDefault="006021C5" w:rsidP="006021C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3783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3783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3783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5F7A7F92" w14:textId="77777777" w:rsidR="006021C5" w:rsidRPr="00B3783A" w:rsidRDefault="006021C5" w:rsidP="006021C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3783A">
              <w:rPr>
                <w:rFonts w:ascii="Arial" w:hAnsi="Arial" w:cs="Arial"/>
                <w:sz w:val="20"/>
                <w:szCs w:val="20"/>
              </w:rPr>
              <w:t>NO as such</w:t>
            </w:r>
          </w:p>
          <w:p w14:paraId="7B654B67" w14:textId="77777777" w:rsidR="006021C5" w:rsidRPr="00B3783A" w:rsidRDefault="006021C5" w:rsidP="006021C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6021C5" w:rsidRPr="00B3783A" w:rsidRDefault="006021C5" w:rsidP="006021C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6021C5" w:rsidRPr="00B3783A" w:rsidRDefault="006021C5" w:rsidP="006021C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6021C5" w:rsidRPr="00B3783A" w:rsidRDefault="006021C5" w:rsidP="006021C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6021C5" w:rsidRPr="00B3783A" w:rsidRDefault="006021C5" w:rsidP="006021C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E3C66FA" w14:textId="77777777" w:rsidR="00B3783A" w:rsidRPr="000B6E5F" w:rsidRDefault="00B3783A" w:rsidP="00B3783A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0B6E5F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2E47518C" w14:textId="77777777" w:rsidR="00B3783A" w:rsidRPr="000B6E5F" w:rsidRDefault="00B3783A" w:rsidP="00B3783A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  <w:r w:rsidRPr="000B6E5F">
        <w:rPr>
          <w:rFonts w:ascii="Arial" w:hAnsi="Arial" w:cs="Arial"/>
          <w:b/>
          <w:color w:val="000000"/>
        </w:rPr>
        <w:t>Nadeem Qayoom Dar, Kurukshetra University, India</w:t>
      </w:r>
      <w:r w:rsidRPr="000B6E5F">
        <w:rPr>
          <w:rFonts w:ascii="Arial" w:hAnsi="Arial" w:cs="Arial"/>
          <w:b/>
          <w:color w:val="000000"/>
        </w:rPr>
        <w:br/>
      </w:r>
    </w:p>
    <w:p w14:paraId="48DC05A4" w14:textId="77777777" w:rsidR="004C3DF1" w:rsidRPr="00B3783A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B3783A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0D4C4A" w14:textId="77777777" w:rsidR="001D094F" w:rsidRPr="0000007A" w:rsidRDefault="001D094F" w:rsidP="0099583E">
      <w:r>
        <w:separator/>
      </w:r>
    </w:p>
  </w:endnote>
  <w:endnote w:type="continuationSeparator" w:id="0">
    <w:p w14:paraId="0463E546" w14:textId="77777777" w:rsidR="001D094F" w:rsidRPr="0000007A" w:rsidRDefault="001D094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50FDF9" w14:textId="77777777" w:rsidR="001D094F" w:rsidRPr="0000007A" w:rsidRDefault="001D094F" w:rsidP="0099583E">
      <w:r>
        <w:separator/>
      </w:r>
    </w:p>
  </w:footnote>
  <w:footnote w:type="continuationSeparator" w:id="0">
    <w:p w14:paraId="43EFFC27" w14:textId="77777777" w:rsidR="001D094F" w:rsidRPr="0000007A" w:rsidRDefault="001D094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89783922">
    <w:abstractNumId w:val="3"/>
  </w:num>
  <w:num w:numId="2" w16cid:durableId="1436439672">
    <w:abstractNumId w:val="6"/>
  </w:num>
  <w:num w:numId="3" w16cid:durableId="232548428">
    <w:abstractNumId w:val="5"/>
  </w:num>
  <w:num w:numId="4" w16cid:durableId="1492796716">
    <w:abstractNumId w:val="7"/>
  </w:num>
  <w:num w:numId="5" w16cid:durableId="496531209">
    <w:abstractNumId w:val="4"/>
  </w:num>
  <w:num w:numId="6" w16cid:durableId="1780101371">
    <w:abstractNumId w:val="0"/>
  </w:num>
  <w:num w:numId="7" w16cid:durableId="1124468493">
    <w:abstractNumId w:val="1"/>
  </w:num>
  <w:num w:numId="8" w16cid:durableId="1329870432">
    <w:abstractNumId w:val="9"/>
  </w:num>
  <w:num w:numId="9" w16cid:durableId="675545368">
    <w:abstractNumId w:val="8"/>
  </w:num>
  <w:num w:numId="10" w16cid:durableId="5996800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094F"/>
    <w:rsid w:val="001D3A1D"/>
    <w:rsid w:val="001E4B3D"/>
    <w:rsid w:val="001F24FF"/>
    <w:rsid w:val="001F2913"/>
    <w:rsid w:val="001F2962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289C"/>
    <w:rsid w:val="002A3D7C"/>
    <w:rsid w:val="002B0E4B"/>
    <w:rsid w:val="002C30E0"/>
    <w:rsid w:val="002C40B8"/>
    <w:rsid w:val="002D0D5D"/>
    <w:rsid w:val="002D60EF"/>
    <w:rsid w:val="002E10DF"/>
    <w:rsid w:val="002E1211"/>
    <w:rsid w:val="002E21E6"/>
    <w:rsid w:val="002E2339"/>
    <w:rsid w:val="002E5C81"/>
    <w:rsid w:val="002E6D86"/>
    <w:rsid w:val="002E7787"/>
    <w:rsid w:val="002F3B67"/>
    <w:rsid w:val="002F6935"/>
    <w:rsid w:val="00312559"/>
    <w:rsid w:val="003204B8"/>
    <w:rsid w:val="003268D1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3BC1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1B84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1C5"/>
    <w:rsid w:val="00602F7D"/>
    <w:rsid w:val="00605952"/>
    <w:rsid w:val="00620677"/>
    <w:rsid w:val="00624032"/>
    <w:rsid w:val="00626025"/>
    <w:rsid w:val="006311A1"/>
    <w:rsid w:val="00640538"/>
    <w:rsid w:val="00644889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A84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1B77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04C6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575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484B"/>
    <w:rsid w:val="00A4787C"/>
    <w:rsid w:val="00A51369"/>
    <w:rsid w:val="00A519D1"/>
    <w:rsid w:val="00A5303B"/>
    <w:rsid w:val="00A65C50"/>
    <w:rsid w:val="00A8290F"/>
    <w:rsid w:val="00A94A0C"/>
    <w:rsid w:val="00AA1575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783A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1BE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0A1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F1B84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3783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4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6-01-12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